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95B10" w14:textId="5A3E7A90" w:rsidR="002C0FAD" w:rsidRDefault="002C0FAD" w:rsidP="002C0FAD">
      <w:pPr>
        <w:pStyle w:val="Title"/>
      </w:pPr>
      <w:r>
        <w:t xml:space="preserve">One-Letter </w:t>
      </w:r>
      <w:r w:rsidRPr="002C0FAD">
        <w:t>Puzzle</w:t>
      </w:r>
      <w:r>
        <w:t xml:space="preserve"> #1</w:t>
      </w:r>
    </w:p>
    <w:p w14:paraId="29F0D343" w14:textId="77777777" w:rsidR="002C0FAD" w:rsidRPr="002C0FAD" w:rsidRDefault="002C0FAD" w:rsidP="002C0FAD"/>
    <w:p w14:paraId="371762BC" w14:textId="78231B09" w:rsidR="002C0FAD" w:rsidRPr="002C0FAD" w:rsidRDefault="002C0FAD" w:rsidP="002C0FAD">
      <w:pPr>
        <w:pStyle w:val="Subtitle"/>
      </w:pPr>
      <w:r w:rsidRPr="002C0FAD">
        <w:rPr>
          <w:rStyle w:val="Heading1Char"/>
          <w:color w:val="F45C21"/>
          <w:sz w:val="28"/>
          <w:szCs w:val="28"/>
        </w:rPr>
        <w:t xml:space="preserve">In </w:t>
      </w:r>
      <w:r w:rsidRPr="002C0FAD">
        <w:rPr>
          <w:rStyle w:val="Heading1Char"/>
          <w:color w:val="F45C21"/>
          <w:sz w:val="28"/>
          <w:szCs w:val="28"/>
        </w:rPr>
        <w:t>this puzzle</w:t>
      </w:r>
      <w:r w:rsidRPr="002C0FAD">
        <w:rPr>
          <w:rStyle w:val="Heading1Char"/>
          <w:color w:val="F45C21"/>
          <w:sz w:val="28"/>
          <w:szCs w:val="28"/>
        </w:rPr>
        <w:t>, the participants just change one letter in each word to make a new word. This ingenious game is appropriate for people of varying cognitive levels</w:t>
      </w:r>
      <w:r w:rsidRPr="002C0FAD">
        <w:t>.</w:t>
      </w:r>
    </w:p>
    <w:p w14:paraId="17338BC2" w14:textId="77777777" w:rsidR="002C0FAD" w:rsidRDefault="002C0FAD" w:rsidP="002C0FAD">
      <w:pPr>
        <w:spacing w:line="256" w:lineRule="auto"/>
      </w:pPr>
    </w:p>
    <w:p w14:paraId="2F855391" w14:textId="2FB6AE14" w:rsidR="002C0FAD" w:rsidRPr="002C0FAD" w:rsidRDefault="002C0FAD" w:rsidP="002C0FAD">
      <w:r w:rsidRPr="002C0FAD">
        <w:t>Change one letter in each word to name a food</w:t>
      </w:r>
      <w:r w:rsidRPr="002C0FAD">
        <w:t>:</w:t>
      </w:r>
    </w:p>
    <w:p w14:paraId="28E39D18" w14:textId="15C766B6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. </w:t>
      </w:r>
      <w:r w:rsidRPr="002C0FAD">
        <w:rPr>
          <w:rFonts w:asciiTheme="minorHAnsi" w:hAnsiTheme="minorHAnsi" w:cstheme="minorHAnsi"/>
        </w:rPr>
        <w:t>DREAD: _</w:t>
      </w:r>
      <w:r w:rsidRPr="002C0FAD">
        <w:rPr>
          <w:rFonts w:asciiTheme="minorHAnsi" w:hAnsiTheme="minorHAnsi" w:cstheme="minorHAnsi"/>
        </w:rPr>
        <w:t>_______________________</w:t>
      </w:r>
    </w:p>
    <w:p w14:paraId="3F0E7D22" w14:textId="7DD90B93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2. </w:t>
      </w:r>
      <w:r w:rsidRPr="002C0FAD">
        <w:rPr>
          <w:rFonts w:asciiTheme="minorHAnsi" w:hAnsiTheme="minorHAnsi" w:cstheme="minorHAnsi"/>
        </w:rPr>
        <w:t>MILL: _</w:t>
      </w:r>
      <w:r w:rsidRPr="002C0FAD">
        <w:rPr>
          <w:rFonts w:asciiTheme="minorHAnsi" w:hAnsiTheme="minorHAnsi" w:cstheme="minorHAnsi"/>
        </w:rPr>
        <w:t>___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</w:t>
      </w:r>
    </w:p>
    <w:p w14:paraId="29E34BE8" w14:textId="0A9E0389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3. </w:t>
      </w:r>
      <w:r w:rsidRPr="002C0FAD">
        <w:rPr>
          <w:rFonts w:asciiTheme="minorHAnsi" w:hAnsiTheme="minorHAnsi" w:cstheme="minorHAnsi"/>
        </w:rPr>
        <w:t>BATTER: _</w:t>
      </w:r>
      <w:r w:rsidRPr="002C0FAD">
        <w:rPr>
          <w:rFonts w:asciiTheme="minorHAnsi" w:hAnsiTheme="minorHAnsi" w:cstheme="minorHAnsi"/>
        </w:rPr>
        <w:t>_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</w:t>
      </w:r>
    </w:p>
    <w:p w14:paraId="0FE3D2DC" w14:textId="6AFA5F6E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4. </w:t>
      </w:r>
      <w:r w:rsidRPr="002C0FAD">
        <w:rPr>
          <w:rFonts w:asciiTheme="minorHAnsi" w:hAnsiTheme="minorHAnsi" w:cstheme="minorHAnsi"/>
        </w:rPr>
        <w:t>HEAT: _</w:t>
      </w:r>
      <w:r w:rsidRPr="002C0FAD">
        <w:rPr>
          <w:rFonts w:asciiTheme="minorHAnsi" w:hAnsiTheme="minorHAnsi" w:cstheme="minorHAnsi"/>
        </w:rPr>
        <w:t>__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</w:t>
      </w:r>
    </w:p>
    <w:p w14:paraId="321CF1A7" w14:textId="222BF5CD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5. </w:t>
      </w:r>
      <w:r w:rsidRPr="002C0FAD">
        <w:rPr>
          <w:rFonts w:asciiTheme="minorHAnsi" w:hAnsiTheme="minorHAnsi" w:cstheme="minorHAnsi"/>
        </w:rPr>
        <w:t>MEET: _</w:t>
      </w:r>
      <w:r w:rsidRPr="002C0FAD">
        <w:rPr>
          <w:rFonts w:asciiTheme="minorHAnsi" w:hAnsiTheme="minorHAnsi" w:cstheme="minorHAnsi"/>
        </w:rPr>
        <w:t>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__</w:t>
      </w:r>
    </w:p>
    <w:p w14:paraId="1B6F6232" w14:textId="0B817040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6. </w:t>
      </w:r>
      <w:r w:rsidRPr="002C0FAD">
        <w:rPr>
          <w:rFonts w:asciiTheme="minorHAnsi" w:hAnsiTheme="minorHAnsi" w:cstheme="minorHAnsi"/>
        </w:rPr>
        <w:t>BORN: _</w:t>
      </w:r>
      <w:r w:rsidRPr="002C0FAD">
        <w:rPr>
          <w:rFonts w:asciiTheme="minorHAnsi" w:hAnsiTheme="minorHAnsi" w:cstheme="minorHAnsi"/>
        </w:rPr>
        <w:t>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____</w:t>
      </w:r>
    </w:p>
    <w:p w14:paraId="1B16D96E" w14:textId="79BF4BCF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7. </w:t>
      </w:r>
      <w:r w:rsidRPr="002C0FAD">
        <w:rPr>
          <w:rFonts w:asciiTheme="minorHAnsi" w:hAnsiTheme="minorHAnsi" w:cstheme="minorHAnsi"/>
        </w:rPr>
        <w:t>DEMON: _</w:t>
      </w:r>
      <w:r w:rsidRPr="002C0FAD">
        <w:rPr>
          <w:rFonts w:asciiTheme="minorHAnsi" w:hAnsiTheme="minorHAnsi" w:cstheme="minorHAnsi"/>
        </w:rPr>
        <w:t>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</w:t>
      </w:r>
    </w:p>
    <w:p w14:paraId="56A00C74" w14:textId="6849B1DB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8. </w:t>
      </w:r>
      <w:r w:rsidRPr="002C0FAD">
        <w:rPr>
          <w:rFonts w:asciiTheme="minorHAnsi" w:hAnsiTheme="minorHAnsi" w:cstheme="minorHAnsi"/>
        </w:rPr>
        <w:t>FORK: _</w:t>
      </w:r>
      <w:r w:rsidRPr="002C0FAD">
        <w:rPr>
          <w:rFonts w:asciiTheme="minorHAnsi" w:hAnsiTheme="minorHAnsi" w:cstheme="minorHAnsi"/>
        </w:rPr>
        <w:t>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_____</w:t>
      </w:r>
    </w:p>
    <w:p w14:paraId="550AA085" w14:textId="529B8881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9. </w:t>
      </w:r>
      <w:r w:rsidRPr="002C0FAD">
        <w:rPr>
          <w:rFonts w:asciiTheme="minorHAnsi" w:hAnsiTheme="minorHAnsi" w:cstheme="minorHAnsi"/>
        </w:rPr>
        <w:t>REEF: _</w:t>
      </w:r>
      <w:r w:rsidRPr="002C0FAD">
        <w:rPr>
          <w:rFonts w:asciiTheme="minorHAnsi" w:hAnsiTheme="minorHAnsi" w:cstheme="minorHAnsi"/>
        </w:rPr>
        <w:t>________________________</w:t>
      </w:r>
    </w:p>
    <w:p w14:paraId="13BCFB1E" w14:textId="77777777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0. SOUL: ________________________</w:t>
      </w:r>
    </w:p>
    <w:p w14:paraId="53FA577C" w14:textId="6E38FD57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1. </w:t>
      </w:r>
      <w:r w:rsidRPr="002C0FAD">
        <w:rPr>
          <w:rFonts w:asciiTheme="minorHAnsi" w:hAnsiTheme="minorHAnsi" w:cstheme="minorHAnsi"/>
        </w:rPr>
        <w:t>EGO: _</w:t>
      </w:r>
      <w:r w:rsidRPr="002C0FAD">
        <w:rPr>
          <w:rFonts w:asciiTheme="minorHAnsi" w:hAnsiTheme="minorHAnsi" w:cstheme="minorHAnsi"/>
        </w:rPr>
        <w:t>________________________</w:t>
      </w:r>
    </w:p>
    <w:p w14:paraId="45FB029E" w14:textId="1B5BEA32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2. </w:t>
      </w:r>
      <w:r w:rsidRPr="002C0FAD">
        <w:rPr>
          <w:rFonts w:asciiTheme="minorHAnsi" w:hAnsiTheme="minorHAnsi" w:cstheme="minorHAnsi"/>
        </w:rPr>
        <w:t>BATON: _</w:t>
      </w:r>
      <w:r w:rsidRPr="002C0FAD">
        <w:rPr>
          <w:rFonts w:asciiTheme="minorHAnsi" w:hAnsiTheme="minorHAnsi" w:cstheme="minorHAnsi"/>
        </w:rPr>
        <w:t>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</w:t>
      </w:r>
    </w:p>
    <w:p w14:paraId="49A047AE" w14:textId="5C4E9CB2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3. </w:t>
      </w:r>
      <w:r w:rsidRPr="002C0FAD">
        <w:rPr>
          <w:rFonts w:asciiTheme="minorHAnsi" w:hAnsiTheme="minorHAnsi" w:cstheme="minorHAnsi"/>
        </w:rPr>
        <w:t>HAT: _</w:t>
      </w:r>
      <w:r w:rsidRPr="002C0FAD">
        <w:rPr>
          <w:rFonts w:asciiTheme="minorHAnsi" w:hAnsiTheme="minorHAnsi" w:cstheme="minorHAnsi"/>
        </w:rPr>
        <w:t>_____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</w:t>
      </w:r>
    </w:p>
    <w:p w14:paraId="24EAC7B6" w14:textId="4EDE4B3B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4. </w:t>
      </w:r>
      <w:r w:rsidRPr="002C0FAD">
        <w:rPr>
          <w:rFonts w:asciiTheme="minorHAnsi" w:hAnsiTheme="minorHAnsi" w:cstheme="minorHAnsi"/>
        </w:rPr>
        <w:t>RIDE: _</w:t>
      </w:r>
      <w:r w:rsidRPr="002C0FAD">
        <w:rPr>
          <w:rFonts w:asciiTheme="minorHAnsi" w:hAnsiTheme="minorHAnsi" w:cstheme="minorHAnsi"/>
        </w:rPr>
        <w:t>___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</w:t>
      </w:r>
    </w:p>
    <w:p w14:paraId="5DFC615D" w14:textId="2796F114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5. </w:t>
      </w:r>
      <w:r w:rsidRPr="002C0FAD">
        <w:rPr>
          <w:rFonts w:asciiTheme="minorHAnsi" w:hAnsiTheme="minorHAnsi" w:cstheme="minorHAnsi"/>
        </w:rPr>
        <w:t>STEAL: _</w:t>
      </w:r>
      <w:r w:rsidRPr="002C0FAD">
        <w:rPr>
          <w:rFonts w:asciiTheme="minorHAnsi" w:hAnsiTheme="minorHAnsi" w:cstheme="minorHAnsi"/>
        </w:rPr>
        <w:t>____________________</w:t>
      </w:r>
      <w:r w:rsidR="00635DEC">
        <w:rPr>
          <w:rFonts w:asciiTheme="minorHAnsi" w:hAnsiTheme="minorHAnsi" w:cstheme="minorHAnsi"/>
        </w:rPr>
        <w:softHyphen/>
      </w:r>
      <w:r w:rsidRPr="002C0FAD">
        <w:rPr>
          <w:rFonts w:asciiTheme="minorHAnsi" w:hAnsiTheme="minorHAnsi" w:cstheme="minorHAnsi"/>
        </w:rPr>
        <w:t>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</w:t>
      </w:r>
    </w:p>
    <w:p w14:paraId="36301B3B" w14:textId="6F531916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6. </w:t>
      </w:r>
      <w:r w:rsidRPr="002C0FAD">
        <w:rPr>
          <w:rFonts w:asciiTheme="minorHAnsi" w:hAnsiTheme="minorHAnsi" w:cstheme="minorHAnsi"/>
        </w:rPr>
        <w:t>DISH: _</w:t>
      </w:r>
      <w:r w:rsidRPr="002C0FAD">
        <w:rPr>
          <w:rFonts w:asciiTheme="minorHAnsi" w:hAnsiTheme="minorHAnsi" w:cstheme="minorHAnsi"/>
        </w:rPr>
        <w:t>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___</w:t>
      </w:r>
    </w:p>
    <w:p w14:paraId="6E91763B" w14:textId="64AB6308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7. </w:t>
      </w:r>
      <w:r w:rsidRPr="002C0FAD">
        <w:rPr>
          <w:rFonts w:asciiTheme="minorHAnsi" w:hAnsiTheme="minorHAnsi" w:cstheme="minorHAnsi"/>
        </w:rPr>
        <w:t>TUNE: _</w:t>
      </w:r>
      <w:r w:rsidRPr="002C0FAD">
        <w:rPr>
          <w:rFonts w:asciiTheme="minorHAnsi" w:hAnsiTheme="minorHAnsi" w:cstheme="minorHAnsi"/>
        </w:rPr>
        <w:t>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_</w:t>
      </w:r>
    </w:p>
    <w:p w14:paraId="5D71A06E" w14:textId="1E0310C9" w:rsidR="002C0FAD" w:rsidRPr="002C0FAD" w:rsidRDefault="002C0FAD" w:rsidP="002C0FAD">
      <w:pPr>
        <w:pStyle w:val="BodyText1"/>
        <w:spacing w:line="48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 xml:space="preserve">18. </w:t>
      </w:r>
      <w:r w:rsidRPr="002C0FAD">
        <w:rPr>
          <w:rFonts w:asciiTheme="minorHAnsi" w:hAnsiTheme="minorHAnsi" w:cstheme="minorHAnsi"/>
        </w:rPr>
        <w:t>OATH: _</w:t>
      </w:r>
      <w:r w:rsidRPr="002C0FAD">
        <w:rPr>
          <w:rFonts w:asciiTheme="minorHAnsi" w:hAnsiTheme="minorHAnsi" w:cstheme="minorHAnsi"/>
        </w:rPr>
        <w:t>_____________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___</w:t>
      </w:r>
      <w:r w:rsidR="00635DEC">
        <w:rPr>
          <w:rFonts w:asciiTheme="minorHAnsi" w:hAnsiTheme="minorHAnsi" w:cstheme="minorHAnsi"/>
        </w:rPr>
        <w:t>_</w:t>
      </w:r>
      <w:r w:rsidRPr="002C0FAD">
        <w:rPr>
          <w:rFonts w:asciiTheme="minorHAnsi" w:hAnsiTheme="minorHAnsi" w:cstheme="minorHAnsi"/>
        </w:rPr>
        <w:t>_</w:t>
      </w:r>
    </w:p>
    <w:p w14:paraId="6B24847C" w14:textId="77777777" w:rsidR="002C0FAD" w:rsidRDefault="002C0FAD" w:rsidP="002C0FAD">
      <w:pPr>
        <w:spacing w:line="256" w:lineRule="auto"/>
        <w:rPr>
          <w:rFonts w:ascii="Palatino Linotype" w:hAnsi="Palatino Linotype" w:cs="Arial"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br w:type="page"/>
      </w:r>
    </w:p>
    <w:p w14:paraId="72FB71CB" w14:textId="77777777" w:rsidR="002C0FAD" w:rsidRDefault="002C0FAD" w:rsidP="002C0FAD">
      <w:pPr>
        <w:pStyle w:val="BodyText1"/>
        <w:rPr>
          <w:color w:val="000000"/>
          <w:sz w:val="27"/>
          <w:szCs w:val="27"/>
        </w:rPr>
      </w:pPr>
    </w:p>
    <w:p w14:paraId="3349768D" w14:textId="77777777" w:rsidR="002C0FAD" w:rsidRDefault="002C0FAD" w:rsidP="002C0FAD">
      <w:pPr>
        <w:pStyle w:val="BodyText1"/>
        <w:rPr>
          <w:color w:val="000000"/>
          <w:sz w:val="27"/>
          <w:szCs w:val="27"/>
        </w:rPr>
      </w:pPr>
    </w:p>
    <w:p w14:paraId="2455D82A" w14:textId="56DE3AE5" w:rsidR="002C0FAD" w:rsidRDefault="002C0FAD" w:rsidP="002C0FAD">
      <w:pPr>
        <w:pStyle w:val="Title"/>
      </w:pPr>
      <w:r>
        <w:t xml:space="preserve">One-Letter Puzzle #1: </w:t>
      </w:r>
      <w:r>
        <w:t>answers</w:t>
      </w:r>
    </w:p>
    <w:p w14:paraId="2AE499B4" w14:textId="77777777" w:rsidR="002C0FAD" w:rsidRPr="002C0FAD" w:rsidRDefault="002C0FAD" w:rsidP="002C0FAD"/>
    <w:p w14:paraId="0C528E0A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. bread</w:t>
      </w:r>
    </w:p>
    <w:p w14:paraId="561FD3BF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2. milk</w:t>
      </w:r>
    </w:p>
    <w:p w14:paraId="1E0B367B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3. butter</w:t>
      </w:r>
    </w:p>
    <w:p w14:paraId="2F35DC55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4. beat</w:t>
      </w:r>
    </w:p>
    <w:p w14:paraId="405285F1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5. meat</w:t>
      </w:r>
    </w:p>
    <w:p w14:paraId="38E938F5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6. corn</w:t>
      </w:r>
    </w:p>
    <w:p w14:paraId="663AD0A4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7. lemon</w:t>
      </w:r>
    </w:p>
    <w:p w14:paraId="796301E9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8. pork</w:t>
      </w:r>
    </w:p>
    <w:p w14:paraId="664D3BC8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9. beef</w:t>
      </w:r>
    </w:p>
    <w:p w14:paraId="3BFB567A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0. soup</w:t>
      </w:r>
    </w:p>
    <w:p w14:paraId="34315299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1. egg</w:t>
      </w:r>
    </w:p>
    <w:p w14:paraId="633A8DF9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2. bacon</w:t>
      </w:r>
    </w:p>
    <w:p w14:paraId="586573DB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3. ham</w:t>
      </w:r>
    </w:p>
    <w:p w14:paraId="471A6FB3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4. rice</w:t>
      </w:r>
    </w:p>
    <w:p w14:paraId="5C3C0962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5. steak</w:t>
      </w:r>
    </w:p>
    <w:p w14:paraId="0640C8E6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6. fish</w:t>
      </w:r>
    </w:p>
    <w:p w14:paraId="7E67E04A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7. tuna</w:t>
      </w:r>
    </w:p>
    <w:p w14:paraId="721474AF" w14:textId="77777777" w:rsidR="002C0FAD" w:rsidRPr="002C0FAD" w:rsidRDefault="002C0FAD" w:rsidP="002C0FAD">
      <w:pPr>
        <w:pStyle w:val="BodyText1"/>
        <w:spacing w:line="360" w:lineRule="auto"/>
        <w:rPr>
          <w:rFonts w:asciiTheme="minorHAnsi" w:hAnsiTheme="minorHAnsi" w:cstheme="minorHAnsi"/>
        </w:rPr>
      </w:pPr>
      <w:r w:rsidRPr="002C0FAD">
        <w:rPr>
          <w:rFonts w:asciiTheme="minorHAnsi" w:hAnsiTheme="minorHAnsi" w:cstheme="minorHAnsi"/>
        </w:rPr>
        <w:t>18. oats</w:t>
      </w:r>
    </w:p>
    <w:p w14:paraId="15CD5CE1" w14:textId="77777777" w:rsidR="002C0FAD" w:rsidRDefault="002C0FAD" w:rsidP="002C0FAD"/>
    <w:p w14:paraId="0270EE99" w14:textId="77777777" w:rsidR="002C0FAD" w:rsidRDefault="002C0FAD" w:rsidP="002C0FAD">
      <w:pPr>
        <w:spacing w:line="256" w:lineRule="auto"/>
      </w:pPr>
    </w:p>
    <w:p w14:paraId="28C0C29A" w14:textId="77777777" w:rsidR="0007587A" w:rsidRPr="0007587A" w:rsidRDefault="0007587A" w:rsidP="006536B1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D6E28"/>
    <w:rsid w:val="001607A6"/>
    <w:rsid w:val="001C155C"/>
    <w:rsid w:val="001D16ED"/>
    <w:rsid w:val="001D2867"/>
    <w:rsid w:val="00236472"/>
    <w:rsid w:val="002C0FAD"/>
    <w:rsid w:val="002D323E"/>
    <w:rsid w:val="002F6C1D"/>
    <w:rsid w:val="003E04B9"/>
    <w:rsid w:val="00426352"/>
    <w:rsid w:val="00482EE2"/>
    <w:rsid w:val="004D024C"/>
    <w:rsid w:val="00567E5A"/>
    <w:rsid w:val="00572A56"/>
    <w:rsid w:val="00635DEC"/>
    <w:rsid w:val="006536B1"/>
    <w:rsid w:val="006E7131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1"/>
    <w:locked/>
    <w:rsid w:val="002C0FAD"/>
    <w:rPr>
      <w:rFonts w:ascii="Palatino Linotype" w:hAnsi="Palatino Linotype" w:cs="Arial"/>
      <w:color w:val="000000" w:themeColor="text1"/>
      <w:sz w:val="24"/>
      <w:szCs w:val="24"/>
    </w:rPr>
  </w:style>
  <w:style w:type="paragraph" w:customStyle="1" w:styleId="BodyText1">
    <w:name w:val="Body Text1"/>
    <w:basedOn w:val="Normal"/>
    <w:link w:val="BodytextChar"/>
    <w:qFormat/>
    <w:rsid w:val="002C0FAD"/>
    <w:pPr>
      <w:spacing w:after="0" w:line="276" w:lineRule="auto"/>
      <w:ind w:left="720"/>
      <w:contextualSpacing/>
      <w:jc w:val="both"/>
    </w:pPr>
    <w:rPr>
      <w:rFonts w:ascii="Palatino Linotype" w:hAnsi="Palatino Linotype" w:cs="Arial"/>
      <w:color w:val="000000" w:themeColor="text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5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5</cp:revision>
  <dcterms:created xsi:type="dcterms:W3CDTF">2021-02-02T19:00:00Z</dcterms:created>
  <dcterms:modified xsi:type="dcterms:W3CDTF">2021-02-02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